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B1BAE" w14:textId="6CE31C32" w:rsidR="00F50A57" w:rsidRPr="00A22608" w:rsidRDefault="008F0C03">
      <w:r w:rsidRPr="00A22608">
        <w:rPr>
          <w:noProof/>
        </w:rPr>
        <w:drawing>
          <wp:inline distT="0" distB="0" distL="0" distR="0" wp14:anchorId="16CEDE4A" wp14:editId="2262AF70">
            <wp:extent cx="5943600" cy="3604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604260"/>
                    </a:xfrm>
                    <a:prstGeom prst="rect">
                      <a:avLst/>
                    </a:prstGeom>
                    <a:noFill/>
                    <a:ln>
                      <a:noFill/>
                    </a:ln>
                  </pic:spPr>
                </pic:pic>
              </a:graphicData>
            </a:graphic>
          </wp:inline>
        </w:drawing>
      </w:r>
    </w:p>
    <w:p w14:paraId="5FBDA8DE" w14:textId="0A042C7C" w:rsidR="00935CEC" w:rsidRPr="00A22608" w:rsidRDefault="00935CEC"/>
    <w:p w14:paraId="5D2B50BC" w14:textId="14C792A5" w:rsidR="00935CEC" w:rsidRPr="00A22608" w:rsidRDefault="00935CEC" w:rsidP="00935CEC">
      <w:pPr>
        <w:rPr>
          <w:sz w:val="32"/>
          <w:szCs w:val="32"/>
        </w:rPr>
      </w:pPr>
      <w:r w:rsidRPr="00A22608">
        <w:rPr>
          <w:b/>
          <w:bCs/>
          <w:sz w:val="32"/>
          <w:szCs w:val="32"/>
          <w:u w:val="single"/>
        </w:rPr>
        <w:t>Uzumaki Clan</w:t>
      </w:r>
    </w:p>
    <w:p w14:paraId="47516F66" w14:textId="1A2B8362" w:rsidR="00935CEC" w:rsidRPr="00A22608" w:rsidRDefault="00935CEC" w:rsidP="00935CEC">
      <w:pPr>
        <w:rPr>
          <w:sz w:val="28"/>
          <w:szCs w:val="28"/>
        </w:rPr>
      </w:pPr>
    </w:p>
    <w:p w14:paraId="125C0C96" w14:textId="705BA2FE" w:rsidR="00935CEC" w:rsidRPr="00A22608" w:rsidRDefault="00935CEC" w:rsidP="00935CEC">
      <w:pPr>
        <w:rPr>
          <w:sz w:val="28"/>
          <w:szCs w:val="28"/>
        </w:rPr>
      </w:pPr>
    </w:p>
    <w:p w14:paraId="7868400E" w14:textId="511EB871" w:rsidR="00935CEC" w:rsidRPr="00A22608" w:rsidRDefault="00935CEC" w:rsidP="00935CEC">
      <w:pPr>
        <w:contextualSpacing/>
        <w:rPr>
          <w:rFonts w:eastAsia="Meiryo" w:cstheme="minorHAnsi"/>
          <w:sz w:val="28"/>
          <w:szCs w:val="28"/>
          <w:shd w:val="clear" w:color="auto" w:fill="FFFFFF"/>
        </w:rPr>
      </w:pPr>
      <w:r w:rsidRPr="00A22608">
        <w:rPr>
          <w:rFonts w:cstheme="minorHAnsi"/>
          <w:sz w:val="28"/>
          <w:szCs w:val="28"/>
        </w:rPr>
        <w:t xml:space="preserve">The Uzumaki </w:t>
      </w:r>
      <w:r w:rsidRPr="00A22608">
        <w:rPr>
          <w:rFonts w:eastAsia="Meiryo" w:cstheme="minorHAnsi"/>
          <w:sz w:val="28"/>
          <w:szCs w:val="28"/>
          <w:shd w:val="clear" w:color="auto" w:fill="FFFFFF"/>
        </w:rPr>
        <w:t>(</w:t>
      </w:r>
      <w:r w:rsidRPr="00A22608">
        <w:rPr>
          <w:rFonts w:eastAsia="Meiryo" w:cstheme="minorHAnsi"/>
          <w:i/>
          <w:iCs/>
          <w:sz w:val="28"/>
          <w:szCs w:val="28"/>
          <w:bdr w:val="none" w:sz="0" w:space="0" w:color="auto" w:frame="1"/>
          <w:shd w:val="clear" w:color="auto" w:fill="FFFFFF"/>
          <w:lang w:eastAsia="ja-JP"/>
        </w:rPr>
        <w:t>うずまき一族</w:t>
      </w:r>
      <w:r w:rsidRPr="00A22608">
        <w:rPr>
          <w:rFonts w:eastAsia="Meiryo" w:cstheme="minorHAnsi"/>
          <w:i/>
          <w:iCs/>
          <w:sz w:val="28"/>
          <w:szCs w:val="28"/>
          <w:shd w:val="clear" w:color="auto" w:fill="FFFFFF"/>
        </w:rPr>
        <w:t>, </w:t>
      </w:r>
      <w:r w:rsidRPr="00A22608">
        <w:rPr>
          <w:rFonts w:eastAsia="Meiryo" w:cstheme="minorHAnsi"/>
          <w:i/>
          <w:iCs/>
          <w:sz w:val="28"/>
          <w:szCs w:val="28"/>
          <w:bdr w:val="none" w:sz="0" w:space="0" w:color="auto" w:frame="1"/>
          <w:shd w:val="clear" w:color="auto" w:fill="FFFFFF"/>
        </w:rPr>
        <w:t>Uzumaki Ichizoku</w:t>
      </w:r>
      <w:r w:rsidRPr="00A22608">
        <w:rPr>
          <w:rFonts w:eastAsia="Meiryo" w:cstheme="minorHAnsi"/>
          <w:sz w:val="28"/>
          <w:szCs w:val="28"/>
          <w:shd w:val="clear" w:color="auto" w:fill="FFFFFF"/>
        </w:rPr>
        <w:t>) is one of the three nobles of Watashitachi wa, Kizoku. They are renown for their extreme vitality along with prowess and aptitude for Fuinjutsu. They are often regarded as genius’s in the subject so much that it was speculated many would come to Kizoku to learn from them once the Don’Yoku passed the Vassal Law.</w:t>
      </w:r>
    </w:p>
    <w:p w14:paraId="2296B293" w14:textId="0A4D7DFC" w:rsidR="00935CEC" w:rsidRPr="00A22608" w:rsidRDefault="00935CEC" w:rsidP="00935CEC">
      <w:pPr>
        <w:contextualSpacing/>
        <w:rPr>
          <w:rFonts w:eastAsia="Meiryo" w:cstheme="minorHAnsi"/>
          <w:sz w:val="28"/>
          <w:szCs w:val="28"/>
          <w:shd w:val="clear" w:color="auto" w:fill="FFFFFF"/>
        </w:rPr>
      </w:pPr>
    </w:p>
    <w:p w14:paraId="59E6D216" w14:textId="07166FE9" w:rsidR="00935CEC" w:rsidRPr="00A22608" w:rsidRDefault="00935CEC" w:rsidP="00935CEC">
      <w:pPr>
        <w:contextualSpacing/>
        <w:rPr>
          <w:rFonts w:eastAsia="Meiryo" w:cstheme="minorHAnsi"/>
          <w:sz w:val="28"/>
          <w:szCs w:val="28"/>
          <w:shd w:val="clear" w:color="auto" w:fill="FFFFFF"/>
        </w:rPr>
      </w:pPr>
    </w:p>
    <w:p w14:paraId="02CFEFED" w14:textId="7E340600" w:rsidR="00935CEC" w:rsidRPr="00A22608" w:rsidRDefault="00935CEC" w:rsidP="00935CEC">
      <w:pPr>
        <w:contextualSpacing/>
        <w:rPr>
          <w:rFonts w:eastAsia="Meiryo" w:cstheme="minorHAnsi"/>
          <w:sz w:val="28"/>
          <w:szCs w:val="28"/>
          <w:shd w:val="clear" w:color="auto" w:fill="FFFFFF"/>
        </w:rPr>
      </w:pPr>
    </w:p>
    <w:p w14:paraId="2CD722F8" w14:textId="54653CF7" w:rsidR="00935CEC" w:rsidRPr="00A22608" w:rsidRDefault="00935CEC" w:rsidP="00935CEC">
      <w:pPr>
        <w:contextualSpacing/>
        <w:rPr>
          <w:rFonts w:eastAsia="Meiryo" w:cstheme="minorHAnsi"/>
          <w:sz w:val="28"/>
          <w:szCs w:val="28"/>
          <w:shd w:val="clear" w:color="auto" w:fill="FFFFFF"/>
        </w:rPr>
      </w:pPr>
    </w:p>
    <w:p w14:paraId="4AE0A466" w14:textId="270FC0A3" w:rsidR="00935CEC" w:rsidRPr="00A22608" w:rsidRDefault="00935CEC" w:rsidP="00935CEC">
      <w:pPr>
        <w:contextualSpacing/>
        <w:rPr>
          <w:rFonts w:eastAsia="Meiryo" w:cstheme="minorHAnsi"/>
          <w:sz w:val="28"/>
          <w:szCs w:val="28"/>
          <w:shd w:val="clear" w:color="auto" w:fill="FFFFFF"/>
        </w:rPr>
      </w:pPr>
    </w:p>
    <w:p w14:paraId="225DF00E" w14:textId="08CEFD77" w:rsidR="00935CEC" w:rsidRPr="00A22608" w:rsidRDefault="00935CEC" w:rsidP="00935CEC">
      <w:pPr>
        <w:contextualSpacing/>
        <w:rPr>
          <w:rFonts w:eastAsia="Meiryo" w:cstheme="minorHAnsi"/>
          <w:sz w:val="28"/>
          <w:szCs w:val="28"/>
          <w:shd w:val="clear" w:color="auto" w:fill="FFFFFF"/>
        </w:rPr>
      </w:pPr>
    </w:p>
    <w:p w14:paraId="07DE7070" w14:textId="7B8C209F" w:rsidR="00935CEC" w:rsidRPr="00A22608" w:rsidRDefault="00935CEC" w:rsidP="00935CEC">
      <w:pPr>
        <w:contextualSpacing/>
        <w:rPr>
          <w:rFonts w:eastAsia="Meiryo" w:cstheme="minorHAnsi"/>
          <w:sz w:val="28"/>
          <w:szCs w:val="28"/>
          <w:shd w:val="clear" w:color="auto" w:fill="FFFFFF"/>
        </w:rPr>
      </w:pPr>
    </w:p>
    <w:p w14:paraId="49CC6CD8" w14:textId="427888B0" w:rsidR="00935CEC" w:rsidRPr="00A22608" w:rsidRDefault="00935CEC" w:rsidP="00935CEC">
      <w:pPr>
        <w:contextualSpacing/>
        <w:rPr>
          <w:rFonts w:eastAsia="Meiryo" w:cstheme="minorHAnsi"/>
          <w:sz w:val="28"/>
          <w:szCs w:val="28"/>
          <w:shd w:val="clear" w:color="auto" w:fill="FFFFFF"/>
        </w:rPr>
      </w:pPr>
    </w:p>
    <w:p w14:paraId="2520A932" w14:textId="7107B429" w:rsidR="00935CEC" w:rsidRPr="00A22608" w:rsidRDefault="00935CEC" w:rsidP="00935CEC">
      <w:pPr>
        <w:contextualSpacing/>
        <w:rPr>
          <w:rFonts w:eastAsia="Meiryo" w:cstheme="minorHAnsi"/>
          <w:sz w:val="28"/>
          <w:szCs w:val="28"/>
          <w:shd w:val="clear" w:color="auto" w:fill="FFFFFF"/>
        </w:rPr>
      </w:pPr>
    </w:p>
    <w:p w14:paraId="4F97704C" w14:textId="127FC949" w:rsidR="00935CEC" w:rsidRPr="00A22608" w:rsidRDefault="00935CEC" w:rsidP="00935CEC">
      <w:pPr>
        <w:contextualSpacing/>
        <w:rPr>
          <w:rFonts w:eastAsia="Meiryo" w:cstheme="minorHAnsi"/>
          <w:sz w:val="32"/>
          <w:szCs w:val="32"/>
          <w:u w:val="single"/>
          <w:shd w:val="clear" w:color="auto" w:fill="FFFFFF"/>
        </w:rPr>
      </w:pPr>
      <w:r w:rsidRPr="00A22608">
        <w:rPr>
          <w:rFonts w:eastAsia="Meiryo" w:cstheme="minorHAnsi"/>
          <w:sz w:val="32"/>
          <w:szCs w:val="32"/>
          <w:u w:val="single"/>
          <w:shd w:val="clear" w:color="auto" w:fill="FFFFFF"/>
        </w:rPr>
        <w:lastRenderedPageBreak/>
        <w:t>History</w:t>
      </w:r>
    </w:p>
    <w:p w14:paraId="4B59AFD0" w14:textId="4ABAA48A" w:rsidR="00935CEC" w:rsidRPr="00A22608" w:rsidRDefault="00935CEC" w:rsidP="00935CEC">
      <w:pPr>
        <w:contextualSpacing/>
        <w:rPr>
          <w:rFonts w:eastAsia="Meiryo" w:cstheme="minorHAnsi"/>
          <w:sz w:val="32"/>
          <w:szCs w:val="32"/>
          <w:u w:val="single"/>
          <w:shd w:val="clear" w:color="auto" w:fill="FFFFFF"/>
        </w:rPr>
      </w:pPr>
    </w:p>
    <w:p w14:paraId="75472423" w14:textId="05FA335C" w:rsidR="00935CEC" w:rsidRPr="00A22608" w:rsidRDefault="00935CEC" w:rsidP="00935CEC">
      <w:pPr>
        <w:contextualSpacing/>
        <w:rPr>
          <w:rFonts w:eastAsia="Meiryo" w:cstheme="minorHAnsi"/>
          <w:b/>
          <w:bCs/>
          <w:sz w:val="28"/>
          <w:szCs w:val="28"/>
          <w:shd w:val="clear" w:color="auto" w:fill="FFFFFF"/>
        </w:rPr>
      </w:pPr>
    </w:p>
    <w:p w14:paraId="6A910C23" w14:textId="598B9200" w:rsidR="00935CEC" w:rsidRPr="00A22608" w:rsidRDefault="00935CEC" w:rsidP="00935CEC">
      <w:pPr>
        <w:contextualSpacing/>
        <w:rPr>
          <w:rFonts w:eastAsia="Meiryo" w:cstheme="minorHAnsi"/>
          <w:b/>
          <w:bCs/>
          <w:sz w:val="28"/>
          <w:szCs w:val="28"/>
          <w:shd w:val="clear" w:color="auto" w:fill="FFFFFF"/>
        </w:rPr>
      </w:pPr>
    </w:p>
    <w:p w14:paraId="5A6CEA6E" w14:textId="4B7174D9" w:rsidR="00935CEC" w:rsidRPr="00A22608" w:rsidRDefault="00935CEC" w:rsidP="00935CEC">
      <w:pPr>
        <w:contextualSpacing/>
        <w:rPr>
          <w:rFonts w:eastAsia="Meiryo" w:cstheme="minorHAnsi"/>
          <w:b/>
          <w:bCs/>
          <w:sz w:val="28"/>
          <w:szCs w:val="28"/>
          <w:shd w:val="clear" w:color="auto" w:fill="FFFFFF"/>
        </w:rPr>
      </w:pPr>
      <w:r w:rsidRPr="00A22608">
        <w:rPr>
          <w:rFonts w:eastAsia="Meiryo" w:cstheme="minorHAnsi"/>
          <w:b/>
          <w:bCs/>
          <w:sz w:val="28"/>
          <w:szCs w:val="28"/>
          <w:shd w:val="clear" w:color="auto" w:fill="FFFFFF"/>
        </w:rPr>
        <w:t>Preface</w:t>
      </w:r>
    </w:p>
    <w:p w14:paraId="5A9C867E" w14:textId="41E06B90" w:rsidR="00935CEC" w:rsidRPr="00A22608" w:rsidRDefault="00935CEC" w:rsidP="00935CEC">
      <w:pPr>
        <w:contextualSpacing/>
        <w:rPr>
          <w:rFonts w:eastAsia="Meiryo" w:cstheme="minorHAnsi"/>
          <w:b/>
          <w:bCs/>
          <w:sz w:val="28"/>
          <w:szCs w:val="28"/>
          <w:shd w:val="clear" w:color="auto" w:fill="FFFFFF"/>
        </w:rPr>
      </w:pPr>
    </w:p>
    <w:p w14:paraId="598B3A58" w14:textId="4D4A234D" w:rsidR="00935CEC" w:rsidRPr="00A22608" w:rsidRDefault="00935CEC" w:rsidP="00935CEC">
      <w:pPr>
        <w:contextualSpacing/>
        <w:rPr>
          <w:rFonts w:eastAsia="Meiryo" w:cstheme="minorHAnsi"/>
          <w:b/>
          <w:bCs/>
          <w:sz w:val="28"/>
          <w:szCs w:val="28"/>
          <w:shd w:val="clear" w:color="auto" w:fill="FFFFFF"/>
        </w:rPr>
      </w:pPr>
    </w:p>
    <w:p w14:paraId="303918F1" w14:textId="197E9278" w:rsidR="00935CEC" w:rsidRPr="00A22608" w:rsidRDefault="00935CEC" w:rsidP="00935CEC">
      <w:pPr>
        <w:contextualSpacing/>
        <w:rPr>
          <w:rFonts w:eastAsia="Meiryo" w:cstheme="minorHAnsi"/>
          <w:b/>
          <w:bCs/>
          <w:sz w:val="28"/>
          <w:szCs w:val="28"/>
          <w:shd w:val="clear" w:color="auto" w:fill="FFFFFF"/>
        </w:rPr>
      </w:pPr>
    </w:p>
    <w:p w14:paraId="27C5D2EC" w14:textId="5887160B" w:rsidR="00935CEC" w:rsidRPr="00A22608" w:rsidRDefault="00935CEC" w:rsidP="00935CEC">
      <w:pPr>
        <w:contextualSpacing/>
        <w:rPr>
          <w:rFonts w:eastAsia="Meiryo" w:cstheme="minorHAnsi"/>
          <w:sz w:val="28"/>
          <w:szCs w:val="28"/>
          <w:shd w:val="clear" w:color="auto" w:fill="FFFFFF"/>
        </w:rPr>
      </w:pPr>
      <w:r w:rsidRPr="00A22608">
        <w:rPr>
          <w:rFonts w:eastAsia="Meiryo" w:cstheme="minorHAnsi"/>
          <w:sz w:val="28"/>
          <w:szCs w:val="28"/>
          <w:shd w:val="clear" w:color="auto" w:fill="FFFFFF"/>
        </w:rPr>
        <w:t>The Uzumaki clan was one of the many clans Asahi of the First Flame is directly responsible for the creation of. Gifting them the method to seal Tailed Beast to handle</w:t>
      </w:r>
      <w:r w:rsidR="001334AF" w:rsidRPr="00A22608">
        <w:rPr>
          <w:rFonts w:eastAsia="Meiryo" w:cstheme="minorHAnsi"/>
          <w:sz w:val="28"/>
          <w:szCs w:val="28"/>
          <w:shd w:val="clear" w:color="auto" w:fill="FFFFFF"/>
        </w:rPr>
        <w:t xml:space="preserve"> and keep the chakra of the All-Beast split properly away from becoming whole again. The Uzumaki clan was firstly a group a scholar who studied heavily in the arts of Fuinjutsu, being one oldest established clan in the world. They would be designated the keepers of the All-Beasts nine fragments of chakra and looked over the vessels. Though due to their lack of combat skills they could not rightly defend the vessels from being stolen by outside sources once Asahi had passed and outside sources looked to use their power for their own bidding. After time passed, they had lost all of the vessels, but it was soon realized no other clan had the level of Fuinjutsu needed to control them, and many had their factions destroyed by the rampaging beasts. Due to their prowess in dealing with the Tailed Beast the Uzumaki were inducted as nobles, granted housing with the Senju Clan so they could study and progress in their art of Fuinjutsu without worrying about combat. Though once the Senju fell from power, they were called to arms and had to take up the life of a Shinobi in the great plan to restore themselves back to noble status.</w:t>
      </w:r>
    </w:p>
    <w:p w14:paraId="51659510" w14:textId="41146453" w:rsidR="001334AF" w:rsidRPr="00A22608" w:rsidRDefault="001334AF" w:rsidP="00935CEC">
      <w:pPr>
        <w:contextualSpacing/>
        <w:rPr>
          <w:rFonts w:eastAsia="Meiryo" w:cstheme="minorHAnsi"/>
          <w:sz w:val="28"/>
          <w:szCs w:val="28"/>
          <w:shd w:val="clear" w:color="auto" w:fill="FFFFFF"/>
        </w:rPr>
      </w:pPr>
    </w:p>
    <w:p w14:paraId="46599201" w14:textId="01531FB7" w:rsidR="001334AF" w:rsidRPr="00A22608" w:rsidRDefault="001334AF" w:rsidP="00935CEC">
      <w:pPr>
        <w:contextualSpacing/>
        <w:rPr>
          <w:rFonts w:eastAsia="Meiryo" w:cstheme="minorHAnsi"/>
          <w:sz w:val="28"/>
          <w:szCs w:val="28"/>
          <w:shd w:val="clear" w:color="auto" w:fill="FFFFFF"/>
        </w:rPr>
      </w:pPr>
      <w:r w:rsidRPr="00A22608">
        <w:rPr>
          <w:rFonts w:eastAsia="Meiryo" w:cstheme="minorHAnsi"/>
          <w:sz w:val="28"/>
          <w:szCs w:val="28"/>
          <w:shd w:val="clear" w:color="auto" w:fill="FFFFFF"/>
        </w:rPr>
        <w:t>One Uzumaki who stood out was Shisae, the first Uzumaki to master the Adamantine Chain technique and being noted as “Shisae of the Tailed Beast” for playing a large part in the capture and sealing of several of the Tailed Beast. It was said she lived to be 120 before dying of natural causes, still looking to be in her mid-50’s, her hair recently beginning to lose color.</w:t>
      </w:r>
    </w:p>
    <w:p w14:paraId="21AA169F" w14:textId="15328D8F" w:rsidR="001334AF" w:rsidRPr="00A22608" w:rsidRDefault="001334AF" w:rsidP="00935CEC">
      <w:pPr>
        <w:contextualSpacing/>
        <w:rPr>
          <w:rFonts w:eastAsia="Meiryo" w:cstheme="minorHAnsi"/>
          <w:sz w:val="28"/>
          <w:szCs w:val="28"/>
          <w:shd w:val="clear" w:color="auto" w:fill="FFFFFF"/>
        </w:rPr>
      </w:pPr>
    </w:p>
    <w:p w14:paraId="4F6D587A" w14:textId="30E81CA2" w:rsidR="001334AF" w:rsidRPr="00A22608" w:rsidRDefault="001334AF" w:rsidP="00935CEC">
      <w:pPr>
        <w:contextualSpacing/>
        <w:rPr>
          <w:rFonts w:eastAsia="Meiryo" w:cstheme="minorHAnsi"/>
          <w:sz w:val="28"/>
          <w:szCs w:val="28"/>
          <w:shd w:val="clear" w:color="auto" w:fill="FFFFFF"/>
        </w:rPr>
      </w:pPr>
    </w:p>
    <w:p w14:paraId="539F444C" w14:textId="200C0276" w:rsidR="001334AF" w:rsidRPr="00A22608" w:rsidRDefault="001334AF" w:rsidP="00935CEC">
      <w:pPr>
        <w:contextualSpacing/>
        <w:rPr>
          <w:rFonts w:eastAsia="Meiryo" w:cstheme="minorHAnsi"/>
          <w:sz w:val="28"/>
          <w:szCs w:val="28"/>
          <w:shd w:val="clear" w:color="auto" w:fill="FFFFFF"/>
        </w:rPr>
      </w:pPr>
    </w:p>
    <w:p w14:paraId="73DBE153" w14:textId="77777777" w:rsidR="001334AF" w:rsidRPr="00A22608" w:rsidRDefault="001334AF" w:rsidP="00935CEC">
      <w:pPr>
        <w:contextualSpacing/>
        <w:rPr>
          <w:rFonts w:eastAsia="Meiryo" w:cstheme="minorHAnsi"/>
          <w:b/>
          <w:bCs/>
          <w:sz w:val="28"/>
          <w:szCs w:val="28"/>
          <w:shd w:val="clear" w:color="auto" w:fill="FFFFFF"/>
        </w:rPr>
      </w:pPr>
    </w:p>
    <w:p w14:paraId="6448DE5B" w14:textId="77777777" w:rsidR="001334AF" w:rsidRPr="00A22608" w:rsidRDefault="001334AF" w:rsidP="00935CEC">
      <w:pPr>
        <w:contextualSpacing/>
        <w:rPr>
          <w:rFonts w:eastAsia="Meiryo" w:cstheme="minorHAnsi"/>
          <w:b/>
          <w:bCs/>
          <w:sz w:val="28"/>
          <w:szCs w:val="28"/>
          <w:shd w:val="clear" w:color="auto" w:fill="FFFFFF"/>
        </w:rPr>
      </w:pPr>
    </w:p>
    <w:p w14:paraId="129C8651" w14:textId="77777777" w:rsidR="001334AF" w:rsidRPr="00A22608" w:rsidRDefault="001334AF" w:rsidP="00935CEC">
      <w:pPr>
        <w:contextualSpacing/>
        <w:rPr>
          <w:rFonts w:eastAsia="Meiryo" w:cstheme="minorHAnsi"/>
          <w:b/>
          <w:bCs/>
          <w:sz w:val="28"/>
          <w:szCs w:val="28"/>
          <w:shd w:val="clear" w:color="auto" w:fill="FFFFFF"/>
        </w:rPr>
      </w:pPr>
    </w:p>
    <w:p w14:paraId="07C71D19" w14:textId="5A874630" w:rsidR="001334AF" w:rsidRPr="00A22608" w:rsidRDefault="001334AF" w:rsidP="00935CEC">
      <w:pPr>
        <w:contextualSpacing/>
        <w:rPr>
          <w:rFonts w:eastAsia="Meiryo" w:cstheme="minorHAnsi"/>
          <w:sz w:val="28"/>
          <w:szCs w:val="28"/>
          <w:shd w:val="clear" w:color="auto" w:fill="FFFFFF"/>
        </w:rPr>
      </w:pPr>
      <w:r w:rsidRPr="00A22608">
        <w:rPr>
          <w:rFonts w:eastAsia="Meiryo" w:cstheme="minorHAnsi"/>
          <w:b/>
          <w:bCs/>
          <w:sz w:val="28"/>
          <w:szCs w:val="28"/>
          <w:shd w:val="clear" w:color="auto" w:fill="FFFFFF"/>
        </w:rPr>
        <w:lastRenderedPageBreak/>
        <w:t>Current</w:t>
      </w:r>
    </w:p>
    <w:p w14:paraId="269E288E" w14:textId="1C8699EB" w:rsidR="001334AF" w:rsidRPr="00A22608" w:rsidRDefault="001334AF" w:rsidP="00935CEC">
      <w:pPr>
        <w:contextualSpacing/>
        <w:rPr>
          <w:rFonts w:eastAsia="Meiryo" w:cstheme="minorHAnsi"/>
          <w:sz w:val="28"/>
          <w:szCs w:val="28"/>
          <w:shd w:val="clear" w:color="auto" w:fill="FFFFFF"/>
        </w:rPr>
      </w:pPr>
    </w:p>
    <w:p w14:paraId="72CB870A" w14:textId="05086D18" w:rsidR="001334AF" w:rsidRPr="00A22608" w:rsidRDefault="001334AF" w:rsidP="00935CEC">
      <w:pPr>
        <w:contextualSpacing/>
        <w:rPr>
          <w:rFonts w:eastAsia="Meiryo" w:cstheme="minorHAnsi"/>
          <w:sz w:val="28"/>
          <w:szCs w:val="28"/>
          <w:shd w:val="clear" w:color="auto" w:fill="FFFFFF"/>
        </w:rPr>
      </w:pPr>
    </w:p>
    <w:p w14:paraId="2F4DD8E8" w14:textId="77777777" w:rsidR="001334AF" w:rsidRPr="00A22608" w:rsidRDefault="001334AF" w:rsidP="00935CEC">
      <w:pPr>
        <w:contextualSpacing/>
        <w:rPr>
          <w:rFonts w:eastAsia="Meiryo" w:cstheme="minorHAnsi"/>
          <w:sz w:val="28"/>
          <w:szCs w:val="28"/>
          <w:shd w:val="clear" w:color="auto" w:fill="FFFFFF"/>
        </w:rPr>
      </w:pPr>
    </w:p>
    <w:p w14:paraId="2304E9EE" w14:textId="7520C1DD" w:rsidR="00C202AD" w:rsidRPr="00A22608" w:rsidRDefault="001334AF" w:rsidP="001334AF">
      <w:pPr>
        <w:rPr>
          <w:rFonts w:eastAsia="Meiryo" w:cstheme="minorHAnsi"/>
          <w:sz w:val="28"/>
          <w:szCs w:val="28"/>
          <w:shd w:val="clear" w:color="auto" w:fill="FFFFFF"/>
        </w:rPr>
      </w:pPr>
      <w:r w:rsidRPr="00A22608">
        <w:rPr>
          <w:rFonts w:eastAsia="Meiryo" w:cstheme="minorHAnsi"/>
          <w:sz w:val="28"/>
          <w:szCs w:val="28"/>
          <w:shd w:val="clear" w:color="auto" w:fill="FFFFFF"/>
        </w:rPr>
        <w:t>The Uzumaki now work with the Senju</w:t>
      </w:r>
      <w:r w:rsidR="00C202AD" w:rsidRPr="00A22608">
        <w:rPr>
          <w:rFonts w:eastAsia="Meiryo" w:cstheme="minorHAnsi"/>
          <w:sz w:val="28"/>
          <w:szCs w:val="28"/>
          <w:shd w:val="clear" w:color="auto" w:fill="FFFFFF"/>
        </w:rPr>
        <w:t xml:space="preserve"> and Hyuuga to restore Kizoku to its former glory, although much like other residents of Kizoku they are not used to the simpler life. Coming from fame and fortune they have very little aptitude for things such as yardwork and farming, often overthinking the subject at hand. They are stilled turned to in the subject matter of Tailed Beast, houses often setting aside their differences for this reasoning. However, Uzumaki often request a large sum of currency when dealing with Tailed Beast matters, making them one of the highest paid clans through The Isle.</w:t>
      </w:r>
    </w:p>
    <w:p w14:paraId="04BA29BC" w14:textId="74DFD1CF" w:rsidR="00C202AD" w:rsidRPr="00A22608" w:rsidRDefault="00C202AD" w:rsidP="001334AF">
      <w:pPr>
        <w:rPr>
          <w:rFonts w:eastAsia="Meiryo" w:cstheme="minorHAnsi"/>
          <w:sz w:val="28"/>
          <w:szCs w:val="28"/>
          <w:shd w:val="clear" w:color="auto" w:fill="FFFFFF"/>
        </w:rPr>
      </w:pPr>
    </w:p>
    <w:p w14:paraId="4980DB19" w14:textId="6F62334F" w:rsidR="00C202AD" w:rsidRPr="00A22608" w:rsidRDefault="00C202AD" w:rsidP="001334AF">
      <w:pPr>
        <w:rPr>
          <w:rFonts w:eastAsia="Meiryo" w:cstheme="minorHAnsi"/>
          <w:sz w:val="28"/>
          <w:szCs w:val="28"/>
          <w:shd w:val="clear" w:color="auto" w:fill="FFFFFF"/>
        </w:rPr>
      </w:pPr>
    </w:p>
    <w:p w14:paraId="255746C0" w14:textId="204200B4" w:rsidR="00C202AD" w:rsidRPr="00A22608" w:rsidRDefault="00C202AD" w:rsidP="001334AF">
      <w:pPr>
        <w:rPr>
          <w:rFonts w:eastAsia="Meiryo" w:cstheme="minorHAnsi"/>
          <w:sz w:val="28"/>
          <w:szCs w:val="28"/>
          <w:shd w:val="clear" w:color="auto" w:fill="FFFFFF"/>
        </w:rPr>
      </w:pPr>
    </w:p>
    <w:p w14:paraId="1F21C1C6" w14:textId="6D138E3C" w:rsidR="00C202AD" w:rsidRPr="00A22608" w:rsidRDefault="00C202AD" w:rsidP="001334AF">
      <w:pPr>
        <w:rPr>
          <w:rFonts w:eastAsia="Meiryo" w:cstheme="minorHAnsi"/>
          <w:sz w:val="28"/>
          <w:szCs w:val="28"/>
          <w:shd w:val="clear" w:color="auto" w:fill="FFFFFF"/>
        </w:rPr>
      </w:pPr>
    </w:p>
    <w:p w14:paraId="224494AD" w14:textId="0686194C" w:rsidR="00C202AD" w:rsidRPr="00A22608" w:rsidRDefault="00C202AD" w:rsidP="001334AF">
      <w:pPr>
        <w:rPr>
          <w:rFonts w:eastAsia="Meiryo" w:cstheme="minorHAnsi"/>
          <w:sz w:val="32"/>
          <w:szCs w:val="32"/>
          <w:shd w:val="clear" w:color="auto" w:fill="FFFFFF"/>
        </w:rPr>
      </w:pPr>
      <w:r w:rsidRPr="00A22608">
        <w:rPr>
          <w:rFonts w:eastAsia="Meiryo" w:cstheme="minorHAnsi"/>
          <w:sz w:val="32"/>
          <w:szCs w:val="32"/>
          <w:u w:val="single"/>
          <w:shd w:val="clear" w:color="auto" w:fill="FFFFFF"/>
        </w:rPr>
        <w:t>Description</w:t>
      </w:r>
    </w:p>
    <w:p w14:paraId="6185239E" w14:textId="4BB44847" w:rsidR="00C202AD" w:rsidRPr="00A22608" w:rsidRDefault="00C202AD" w:rsidP="001334AF">
      <w:pPr>
        <w:rPr>
          <w:rFonts w:eastAsia="Meiryo" w:cstheme="minorHAnsi"/>
          <w:sz w:val="32"/>
          <w:szCs w:val="32"/>
          <w:shd w:val="clear" w:color="auto" w:fill="FFFFFF"/>
        </w:rPr>
      </w:pPr>
    </w:p>
    <w:p w14:paraId="5E45AA80" w14:textId="4460F282" w:rsidR="00C202AD" w:rsidRPr="00A22608" w:rsidRDefault="00C202AD" w:rsidP="001334AF">
      <w:pPr>
        <w:rPr>
          <w:rFonts w:eastAsia="Meiryo" w:cstheme="minorHAnsi"/>
          <w:sz w:val="28"/>
          <w:szCs w:val="28"/>
          <w:shd w:val="clear" w:color="auto" w:fill="FFFFFF"/>
        </w:rPr>
      </w:pPr>
      <w:r w:rsidRPr="00A22608">
        <w:rPr>
          <w:rFonts w:eastAsia="Meiryo" w:cstheme="minorHAnsi"/>
          <w:sz w:val="28"/>
          <w:szCs w:val="28"/>
          <w:shd w:val="clear" w:color="auto" w:fill="FFFFFF"/>
        </w:rPr>
        <w:t>The Uzumaki are known for their crimson hair and abundance of vitality and energy. They are known to look strikingly young even when aged. They are known to wear vibrate colors and have a very unique and high fashion sense.</w:t>
      </w:r>
    </w:p>
    <w:p w14:paraId="56444FA0" w14:textId="15AF8445" w:rsidR="00C202AD" w:rsidRPr="00A22608" w:rsidRDefault="00C202AD" w:rsidP="001334AF">
      <w:pPr>
        <w:rPr>
          <w:rFonts w:eastAsia="Meiryo" w:cstheme="minorHAnsi"/>
          <w:sz w:val="28"/>
          <w:szCs w:val="28"/>
          <w:shd w:val="clear" w:color="auto" w:fill="FFFFFF"/>
        </w:rPr>
      </w:pPr>
    </w:p>
    <w:p w14:paraId="09720810" w14:textId="1BDE5211" w:rsidR="00C202AD" w:rsidRPr="00A22608" w:rsidRDefault="00C202AD" w:rsidP="001334AF">
      <w:pPr>
        <w:rPr>
          <w:rFonts w:eastAsia="Meiryo" w:cstheme="minorHAnsi"/>
          <w:sz w:val="28"/>
          <w:szCs w:val="28"/>
          <w:shd w:val="clear" w:color="auto" w:fill="FFFFFF"/>
        </w:rPr>
      </w:pPr>
      <w:r w:rsidRPr="00A22608">
        <w:rPr>
          <w:rFonts w:eastAsia="Meiryo" w:cstheme="minorHAnsi"/>
          <w:sz w:val="28"/>
          <w:szCs w:val="28"/>
          <w:shd w:val="clear" w:color="auto" w:fill="FFFFFF"/>
        </w:rPr>
        <w:t xml:space="preserve">The Uzumaki are often very energetic people. A mixture of </w:t>
      </w:r>
      <w:proofErr w:type="gramStart"/>
      <w:r w:rsidRPr="00A22608">
        <w:rPr>
          <w:rFonts w:eastAsia="Meiryo" w:cstheme="minorHAnsi"/>
          <w:sz w:val="28"/>
          <w:szCs w:val="28"/>
          <w:shd w:val="clear" w:color="auto" w:fill="FFFFFF"/>
        </w:rPr>
        <w:t>a</w:t>
      </w:r>
      <w:proofErr w:type="gramEnd"/>
      <w:r w:rsidRPr="00A22608">
        <w:rPr>
          <w:rFonts w:eastAsia="Meiryo" w:cstheme="minorHAnsi"/>
          <w:sz w:val="28"/>
          <w:szCs w:val="28"/>
          <w:shd w:val="clear" w:color="auto" w:fill="FFFFFF"/>
        </w:rPr>
        <w:t xml:space="preserve"> extremely advanced vocabulary and energetic speech pattern make their clan known for their talkative nature. They take great pride in their intellect, enough so that they become upset when they feel their intellect is being disrespected. Due to high payment to their clan some members can be increasingly greedy and materialistic as well.</w:t>
      </w:r>
    </w:p>
    <w:p w14:paraId="63750896" w14:textId="1BD7525D" w:rsidR="00C202AD" w:rsidRPr="00A22608" w:rsidRDefault="00C202AD" w:rsidP="001334AF">
      <w:pPr>
        <w:rPr>
          <w:rFonts w:eastAsia="Meiryo" w:cstheme="minorHAnsi"/>
          <w:sz w:val="28"/>
          <w:szCs w:val="28"/>
          <w:shd w:val="clear" w:color="auto" w:fill="FFFFFF"/>
        </w:rPr>
      </w:pPr>
    </w:p>
    <w:p w14:paraId="2E7F7488" w14:textId="6AA64877" w:rsidR="00C202AD" w:rsidRPr="00A22608" w:rsidRDefault="00C202AD" w:rsidP="001334AF">
      <w:pPr>
        <w:rPr>
          <w:rFonts w:eastAsia="Meiryo" w:cstheme="minorHAnsi"/>
          <w:sz w:val="28"/>
          <w:szCs w:val="28"/>
          <w:shd w:val="clear" w:color="auto" w:fill="FFFFFF"/>
        </w:rPr>
      </w:pPr>
    </w:p>
    <w:p w14:paraId="0836ECE1" w14:textId="3E2A1994" w:rsidR="00C202AD" w:rsidRPr="00A22608" w:rsidRDefault="00C202AD" w:rsidP="001334AF">
      <w:pPr>
        <w:rPr>
          <w:rFonts w:eastAsia="Meiryo" w:cstheme="minorHAnsi"/>
          <w:sz w:val="28"/>
          <w:szCs w:val="28"/>
          <w:shd w:val="clear" w:color="auto" w:fill="FFFFFF"/>
        </w:rPr>
      </w:pPr>
    </w:p>
    <w:p w14:paraId="70241230" w14:textId="32DAA9F5" w:rsidR="00C202AD" w:rsidRPr="00A22608" w:rsidRDefault="00C202AD" w:rsidP="001334AF">
      <w:pPr>
        <w:rPr>
          <w:rFonts w:eastAsia="Meiryo" w:cstheme="minorHAnsi"/>
          <w:sz w:val="28"/>
          <w:szCs w:val="28"/>
          <w:shd w:val="clear" w:color="auto" w:fill="FFFFFF"/>
        </w:rPr>
      </w:pPr>
    </w:p>
    <w:p w14:paraId="09B6F2D9" w14:textId="4A8F3650" w:rsidR="00C202AD" w:rsidRPr="00A22608" w:rsidRDefault="00C202AD" w:rsidP="001334AF">
      <w:pPr>
        <w:rPr>
          <w:rFonts w:eastAsia="Meiryo" w:cstheme="minorHAnsi"/>
          <w:sz w:val="28"/>
          <w:szCs w:val="28"/>
          <w:shd w:val="clear" w:color="auto" w:fill="FFFFFF"/>
        </w:rPr>
      </w:pPr>
    </w:p>
    <w:p w14:paraId="73237FD7" w14:textId="094C5330" w:rsidR="00C202AD" w:rsidRPr="00A22608" w:rsidRDefault="00C202AD" w:rsidP="001334AF">
      <w:pPr>
        <w:rPr>
          <w:rFonts w:eastAsia="Meiryo" w:cstheme="minorHAnsi"/>
          <w:sz w:val="32"/>
          <w:szCs w:val="32"/>
          <w:shd w:val="clear" w:color="auto" w:fill="FFFFFF"/>
        </w:rPr>
      </w:pPr>
      <w:r w:rsidRPr="00A22608">
        <w:rPr>
          <w:rFonts w:eastAsia="Meiryo" w:cstheme="minorHAnsi"/>
          <w:sz w:val="32"/>
          <w:szCs w:val="32"/>
          <w:u w:val="single"/>
          <w:shd w:val="clear" w:color="auto" w:fill="FFFFFF"/>
        </w:rPr>
        <w:t>Player Guide</w:t>
      </w:r>
    </w:p>
    <w:p w14:paraId="501FFF2D" w14:textId="768D37A9" w:rsidR="00C202AD" w:rsidRPr="00A22608" w:rsidRDefault="00C202AD" w:rsidP="001334AF">
      <w:pPr>
        <w:rPr>
          <w:rFonts w:eastAsia="Meiryo" w:cstheme="minorHAnsi"/>
          <w:sz w:val="32"/>
          <w:szCs w:val="32"/>
          <w:shd w:val="clear" w:color="auto" w:fill="FFFFFF"/>
        </w:rPr>
      </w:pPr>
    </w:p>
    <w:p w14:paraId="62C19429" w14:textId="14EF8480" w:rsidR="009D0307" w:rsidRPr="00A22608" w:rsidRDefault="00C202AD" w:rsidP="001334AF">
      <w:pPr>
        <w:rPr>
          <w:rFonts w:eastAsia="Meiryo" w:cstheme="minorHAnsi"/>
          <w:i/>
          <w:iCs/>
          <w:sz w:val="28"/>
          <w:szCs w:val="28"/>
          <w:shd w:val="clear" w:color="auto" w:fill="FFFFFF"/>
        </w:rPr>
      </w:pPr>
      <w:r w:rsidRPr="00A22608">
        <w:rPr>
          <w:rFonts w:eastAsia="Meiryo" w:cstheme="minorHAnsi"/>
          <w:i/>
          <w:iCs/>
          <w:sz w:val="28"/>
          <w:szCs w:val="28"/>
          <w:shd w:val="clear" w:color="auto" w:fill="FFFFFF"/>
        </w:rPr>
        <w:t xml:space="preserve">Uzumaki’s number 1 rule is that their services are not free, and they will often request payment for the </w:t>
      </w:r>
      <w:r w:rsidR="00A17362" w:rsidRPr="00A22608">
        <w:rPr>
          <w:rFonts w:eastAsia="Meiryo" w:cstheme="minorHAnsi"/>
          <w:i/>
          <w:iCs/>
          <w:sz w:val="28"/>
          <w:szCs w:val="28"/>
          <w:shd w:val="clear" w:color="auto" w:fill="FFFFFF"/>
        </w:rPr>
        <w:t>simplest</w:t>
      </w:r>
      <w:r w:rsidRPr="00A22608">
        <w:rPr>
          <w:rFonts w:eastAsia="Meiryo" w:cstheme="minorHAnsi"/>
          <w:i/>
          <w:iCs/>
          <w:sz w:val="28"/>
          <w:szCs w:val="28"/>
          <w:shd w:val="clear" w:color="auto" w:fill="FFFFFF"/>
        </w:rPr>
        <w:t xml:space="preserve"> things such as their “time”. Uzumaki are extremely intelligent</w:t>
      </w:r>
      <w:r w:rsidR="009D0307" w:rsidRPr="00A22608">
        <w:rPr>
          <w:rFonts w:eastAsia="Meiryo" w:cstheme="minorHAnsi"/>
          <w:i/>
          <w:iCs/>
          <w:sz w:val="28"/>
          <w:szCs w:val="28"/>
          <w:shd w:val="clear" w:color="auto" w:fill="FFFFFF"/>
        </w:rPr>
        <w:t>, and any Uzumaki that does not seem to speak with advanced vocabulary and terms is thought it be “Acting” or suppressing it. Uzumaki have their own written language used through Uzumaki Kanji, advanced enough to where they can communicate full messages through it with those untrained being none the wiser, even masters of Fuinjutsu cannot understand it. Uzumaki are not use to manual labor, farming, or repairing things on their own as they are the most pampered of the 3 noble clans.</w:t>
      </w:r>
    </w:p>
    <w:p w14:paraId="26DE6B9D" w14:textId="77777777" w:rsidR="009D0307" w:rsidRPr="00A22608" w:rsidRDefault="009D0307" w:rsidP="001334AF">
      <w:pPr>
        <w:rPr>
          <w:rFonts w:eastAsia="Meiryo" w:cstheme="minorHAnsi"/>
          <w:i/>
          <w:iCs/>
          <w:sz w:val="28"/>
          <w:szCs w:val="28"/>
          <w:shd w:val="clear" w:color="auto" w:fill="FFFFFF"/>
        </w:rPr>
      </w:pPr>
    </w:p>
    <w:p w14:paraId="67585ED2" w14:textId="77777777" w:rsidR="009D0307" w:rsidRPr="00A22608" w:rsidRDefault="009D0307" w:rsidP="001334AF">
      <w:pPr>
        <w:rPr>
          <w:rFonts w:eastAsia="Meiryo" w:cstheme="minorHAnsi"/>
          <w:i/>
          <w:iCs/>
          <w:sz w:val="28"/>
          <w:szCs w:val="28"/>
          <w:shd w:val="clear" w:color="auto" w:fill="FFFFFF"/>
        </w:rPr>
      </w:pPr>
    </w:p>
    <w:p w14:paraId="439F3A94" w14:textId="77777777" w:rsidR="00A17362" w:rsidRPr="00A22608" w:rsidRDefault="009D0307" w:rsidP="001334AF">
      <w:pPr>
        <w:rPr>
          <w:rFonts w:eastAsia="Meiryo" w:cstheme="minorHAnsi"/>
          <w:sz w:val="28"/>
          <w:szCs w:val="28"/>
          <w:shd w:val="clear" w:color="auto" w:fill="FFFFFF"/>
        </w:rPr>
      </w:pPr>
      <w:r w:rsidRPr="00A22608">
        <w:rPr>
          <w:rFonts w:eastAsia="Meiryo" w:cstheme="minorHAnsi"/>
          <w:sz w:val="28"/>
          <w:szCs w:val="28"/>
          <w:shd w:val="clear" w:color="auto" w:fill="FFFFFF"/>
        </w:rPr>
        <w:t>-Uzumaki have red-hair unless they are mixed with another clan. None are known to be currently.</w:t>
      </w:r>
    </w:p>
    <w:p w14:paraId="1314DFA2" w14:textId="77777777" w:rsidR="00A17362" w:rsidRPr="00A22608" w:rsidRDefault="00A17362" w:rsidP="001334AF">
      <w:pPr>
        <w:rPr>
          <w:rFonts w:eastAsia="Meiryo" w:cstheme="minorHAnsi"/>
          <w:sz w:val="28"/>
          <w:szCs w:val="28"/>
          <w:shd w:val="clear" w:color="auto" w:fill="FFFFFF"/>
        </w:rPr>
      </w:pPr>
    </w:p>
    <w:p w14:paraId="229D5831" w14:textId="0AAF6D3E" w:rsidR="00C202AD" w:rsidRPr="00A22608" w:rsidRDefault="00A17362" w:rsidP="001334AF">
      <w:pPr>
        <w:rPr>
          <w:rFonts w:eastAsia="Meiryo" w:cstheme="minorHAnsi"/>
          <w:sz w:val="28"/>
          <w:szCs w:val="28"/>
          <w:shd w:val="clear" w:color="auto" w:fill="FFFFFF"/>
        </w:rPr>
      </w:pPr>
      <w:r w:rsidRPr="00A22608">
        <w:rPr>
          <w:rFonts w:eastAsia="Meiryo" w:cstheme="minorHAnsi"/>
          <w:sz w:val="28"/>
          <w:szCs w:val="28"/>
          <w:shd w:val="clear" w:color="auto" w:fill="FFFFFF"/>
        </w:rPr>
        <w:t>-Uzumaki are known to be extremely energetic</w:t>
      </w:r>
      <w:r w:rsidR="008C1B4A" w:rsidRPr="00A22608">
        <w:rPr>
          <w:rFonts w:eastAsia="Meiryo" w:cstheme="minorHAnsi"/>
          <w:sz w:val="28"/>
          <w:szCs w:val="28"/>
          <w:shd w:val="clear" w:color="auto" w:fill="FFFFFF"/>
        </w:rPr>
        <w:t xml:space="preserve"> and eccentric.</w:t>
      </w:r>
    </w:p>
    <w:p w14:paraId="06FE88EB" w14:textId="6DD744FC" w:rsidR="008C1B4A" w:rsidRPr="00A22608" w:rsidRDefault="008C1B4A" w:rsidP="001334AF">
      <w:pPr>
        <w:rPr>
          <w:rFonts w:eastAsia="Meiryo" w:cstheme="minorHAnsi"/>
          <w:sz w:val="28"/>
          <w:szCs w:val="28"/>
          <w:shd w:val="clear" w:color="auto" w:fill="FFFFFF"/>
        </w:rPr>
      </w:pPr>
    </w:p>
    <w:p w14:paraId="767E586D" w14:textId="34BEA59D" w:rsidR="008C1B4A" w:rsidRPr="00A22608" w:rsidRDefault="008C1B4A" w:rsidP="001334AF">
      <w:pPr>
        <w:rPr>
          <w:rFonts w:eastAsia="Meiryo" w:cstheme="minorHAnsi"/>
          <w:sz w:val="28"/>
          <w:szCs w:val="28"/>
          <w:shd w:val="clear" w:color="auto" w:fill="FFFFFF"/>
        </w:rPr>
      </w:pPr>
      <w:r w:rsidRPr="00A22608">
        <w:rPr>
          <w:rFonts w:eastAsia="Meiryo" w:cstheme="minorHAnsi"/>
          <w:sz w:val="28"/>
          <w:szCs w:val="28"/>
          <w:shd w:val="clear" w:color="auto" w:fill="FFFFFF"/>
        </w:rPr>
        <w:t>-</w:t>
      </w:r>
      <w:r w:rsidR="00B467D4" w:rsidRPr="00A22608">
        <w:rPr>
          <w:rFonts w:eastAsia="Meiryo" w:cstheme="minorHAnsi"/>
          <w:sz w:val="28"/>
          <w:szCs w:val="28"/>
          <w:shd w:val="clear" w:color="auto" w:fill="FFFFFF"/>
        </w:rPr>
        <w:t>Uzumaki enjoy studying and researching things that interest them, making them experts on various matters.</w:t>
      </w:r>
    </w:p>
    <w:p w14:paraId="10E451BA" w14:textId="2220104F" w:rsidR="00B467D4" w:rsidRPr="00A22608" w:rsidRDefault="00B467D4" w:rsidP="001334AF">
      <w:pPr>
        <w:rPr>
          <w:rFonts w:eastAsia="Meiryo" w:cstheme="minorHAnsi"/>
          <w:sz w:val="28"/>
          <w:szCs w:val="28"/>
          <w:shd w:val="clear" w:color="auto" w:fill="FFFFFF"/>
        </w:rPr>
      </w:pPr>
    </w:p>
    <w:p w14:paraId="431E61F8" w14:textId="4AB006CE" w:rsidR="00B467D4" w:rsidRPr="00A22608" w:rsidRDefault="00B467D4" w:rsidP="001334AF">
      <w:pPr>
        <w:rPr>
          <w:rFonts w:eastAsia="Meiryo" w:cstheme="minorHAnsi"/>
          <w:sz w:val="28"/>
          <w:szCs w:val="28"/>
          <w:shd w:val="clear" w:color="auto" w:fill="FFFFFF"/>
        </w:rPr>
      </w:pPr>
      <w:r w:rsidRPr="00A22608">
        <w:rPr>
          <w:rFonts w:eastAsia="Meiryo" w:cstheme="minorHAnsi"/>
          <w:sz w:val="28"/>
          <w:szCs w:val="28"/>
          <w:shd w:val="clear" w:color="auto" w:fill="FFFFFF"/>
        </w:rPr>
        <w:t>-Uzumaki have the most advanced education known through The Isle. They have an understanding of all subjects to a degree that others cannot understand, and that rivals modern times.</w:t>
      </w:r>
    </w:p>
    <w:p w14:paraId="5E01D6F0" w14:textId="079FA7AF" w:rsidR="00B467D4" w:rsidRPr="00A22608" w:rsidRDefault="00B467D4" w:rsidP="001334AF">
      <w:pPr>
        <w:rPr>
          <w:rFonts w:eastAsia="Meiryo" w:cstheme="minorHAnsi"/>
          <w:sz w:val="28"/>
          <w:szCs w:val="28"/>
          <w:shd w:val="clear" w:color="auto" w:fill="FFFFFF"/>
        </w:rPr>
      </w:pPr>
    </w:p>
    <w:p w14:paraId="669DD8A3" w14:textId="77777777" w:rsidR="00B467D4" w:rsidRPr="00A22608" w:rsidRDefault="00B467D4" w:rsidP="001334AF">
      <w:pPr>
        <w:rPr>
          <w:rFonts w:eastAsia="Meiryo" w:cstheme="minorHAnsi"/>
          <w:sz w:val="28"/>
          <w:szCs w:val="28"/>
          <w:shd w:val="clear" w:color="auto" w:fill="FFFFFF"/>
        </w:rPr>
      </w:pPr>
      <w:r w:rsidRPr="00A22608">
        <w:rPr>
          <w:rFonts w:eastAsia="Meiryo" w:cstheme="minorHAnsi"/>
          <w:sz w:val="28"/>
          <w:szCs w:val="28"/>
          <w:shd w:val="clear" w:color="auto" w:fill="FFFFFF"/>
        </w:rPr>
        <w:t>-Uzumaki’s sense of fashion is flashy and they enjoy wearing bright colors, eccentric clothing, and unconventional accessories.</w:t>
      </w:r>
    </w:p>
    <w:p w14:paraId="4650224E" w14:textId="77777777" w:rsidR="00B467D4" w:rsidRPr="00A22608" w:rsidRDefault="00B467D4" w:rsidP="001334AF">
      <w:pPr>
        <w:rPr>
          <w:rFonts w:eastAsia="Meiryo" w:cstheme="minorHAnsi"/>
          <w:sz w:val="28"/>
          <w:szCs w:val="28"/>
          <w:shd w:val="clear" w:color="auto" w:fill="FFFFFF"/>
        </w:rPr>
      </w:pPr>
    </w:p>
    <w:p w14:paraId="505BF012" w14:textId="77777777" w:rsidR="00B467D4" w:rsidRPr="00A22608" w:rsidRDefault="00B467D4" w:rsidP="001334AF">
      <w:pPr>
        <w:rPr>
          <w:rFonts w:eastAsia="Meiryo" w:cstheme="minorHAnsi"/>
          <w:sz w:val="28"/>
          <w:szCs w:val="28"/>
          <w:shd w:val="clear" w:color="auto" w:fill="FFFFFF"/>
        </w:rPr>
      </w:pPr>
      <w:r w:rsidRPr="00A22608">
        <w:rPr>
          <w:rFonts w:eastAsia="Meiryo" w:cstheme="minorHAnsi"/>
          <w:sz w:val="28"/>
          <w:szCs w:val="28"/>
          <w:shd w:val="clear" w:color="auto" w:fill="FFFFFF"/>
        </w:rPr>
        <w:t>-Uzumaki have the most advanced vocabulary of any of the clans.</w:t>
      </w:r>
    </w:p>
    <w:p w14:paraId="39E890DB" w14:textId="77777777" w:rsidR="00B467D4" w:rsidRPr="00A22608" w:rsidRDefault="00B467D4" w:rsidP="001334AF">
      <w:pPr>
        <w:rPr>
          <w:rFonts w:eastAsia="Meiryo" w:cstheme="minorHAnsi"/>
          <w:sz w:val="28"/>
          <w:szCs w:val="28"/>
          <w:shd w:val="clear" w:color="auto" w:fill="FFFFFF"/>
        </w:rPr>
      </w:pPr>
      <w:r w:rsidRPr="00A22608">
        <w:rPr>
          <w:rFonts w:eastAsia="Meiryo" w:cstheme="minorHAnsi"/>
          <w:sz w:val="28"/>
          <w:szCs w:val="28"/>
          <w:shd w:val="clear" w:color="auto" w:fill="FFFFFF"/>
        </w:rPr>
        <w:lastRenderedPageBreak/>
        <w:t>-The Uzumaki rarely show signs of aging pass a young adult, and it takes a while for them to look their age. Likely dying before the latter happens.</w:t>
      </w:r>
    </w:p>
    <w:p w14:paraId="5AE49666" w14:textId="77777777" w:rsidR="00B467D4" w:rsidRPr="00A22608" w:rsidRDefault="00B467D4" w:rsidP="001334AF">
      <w:pPr>
        <w:rPr>
          <w:rFonts w:eastAsia="Meiryo" w:cstheme="minorHAnsi"/>
          <w:sz w:val="28"/>
          <w:szCs w:val="28"/>
          <w:shd w:val="clear" w:color="auto" w:fill="FFFFFF"/>
        </w:rPr>
      </w:pPr>
    </w:p>
    <w:p w14:paraId="12F086AB" w14:textId="286E1A9A" w:rsidR="00B467D4" w:rsidRPr="00A22608" w:rsidRDefault="00B467D4" w:rsidP="001334AF">
      <w:pPr>
        <w:rPr>
          <w:rFonts w:eastAsia="Meiryo" w:cstheme="minorHAnsi"/>
          <w:sz w:val="28"/>
          <w:szCs w:val="28"/>
          <w:shd w:val="clear" w:color="auto" w:fill="FFFFFF"/>
        </w:rPr>
      </w:pPr>
      <w:r w:rsidRPr="00A22608">
        <w:rPr>
          <w:rFonts w:eastAsia="Meiryo" w:cstheme="minorHAnsi"/>
          <w:sz w:val="28"/>
          <w:szCs w:val="28"/>
          <w:shd w:val="clear" w:color="auto" w:fill="FFFFFF"/>
        </w:rPr>
        <w:t xml:space="preserve">-The Uzumaki diet is a balanced, they incorporate many foods as well as foreign dishes others more than likely have never heard of. Some Uzumaki are known to have sweet tooths. </w:t>
      </w:r>
    </w:p>
    <w:p w14:paraId="22FF47CF" w14:textId="36729D14" w:rsidR="00B467D4" w:rsidRPr="00A22608" w:rsidRDefault="00B467D4" w:rsidP="001334AF">
      <w:pPr>
        <w:rPr>
          <w:rFonts w:eastAsia="Meiryo" w:cstheme="minorHAnsi"/>
          <w:sz w:val="28"/>
          <w:szCs w:val="28"/>
          <w:shd w:val="clear" w:color="auto" w:fill="FFFFFF"/>
        </w:rPr>
      </w:pPr>
    </w:p>
    <w:p w14:paraId="6600C9AD" w14:textId="66851296" w:rsidR="00B467D4" w:rsidRPr="00A22608" w:rsidRDefault="00B467D4" w:rsidP="001334AF">
      <w:pPr>
        <w:rPr>
          <w:rFonts w:eastAsia="Meiryo" w:cstheme="minorHAnsi"/>
          <w:i/>
          <w:iCs/>
          <w:sz w:val="28"/>
          <w:szCs w:val="28"/>
          <w:shd w:val="clear" w:color="auto" w:fill="FFFFFF"/>
        </w:rPr>
      </w:pPr>
      <w:r w:rsidRPr="00A22608">
        <w:rPr>
          <w:rFonts w:eastAsia="Meiryo" w:cstheme="minorHAnsi"/>
          <w:sz w:val="28"/>
          <w:szCs w:val="28"/>
          <w:shd w:val="clear" w:color="auto" w:fill="FFFFFF"/>
        </w:rPr>
        <w:t>-Uzumaki can sometimes show traits of being greedy and material hungry, often basing their involvement around money alone.</w:t>
      </w:r>
    </w:p>
    <w:p w14:paraId="20A41506" w14:textId="77777777" w:rsidR="00C202AD" w:rsidRPr="00A22608" w:rsidRDefault="00C202AD" w:rsidP="001334AF">
      <w:pPr>
        <w:rPr>
          <w:rFonts w:eastAsia="Meiryo" w:cstheme="minorHAnsi"/>
          <w:sz w:val="28"/>
          <w:szCs w:val="28"/>
          <w:shd w:val="clear" w:color="auto" w:fill="FFFFFF"/>
        </w:rPr>
      </w:pPr>
    </w:p>
    <w:p w14:paraId="65F94FFB" w14:textId="77777777" w:rsidR="00C202AD" w:rsidRDefault="00C202AD" w:rsidP="001334AF">
      <w:pPr>
        <w:rPr>
          <w:rFonts w:eastAsia="Meiryo" w:cstheme="minorHAnsi"/>
          <w:color w:val="333333"/>
          <w:sz w:val="28"/>
          <w:szCs w:val="28"/>
          <w:shd w:val="clear" w:color="auto" w:fill="FFFFFF"/>
        </w:rPr>
      </w:pPr>
    </w:p>
    <w:p w14:paraId="29701440" w14:textId="51C74D9D" w:rsidR="00935CEC" w:rsidRDefault="00C202AD" w:rsidP="001334AF">
      <w:pPr>
        <w:rPr>
          <w:rFonts w:eastAsia="Meiryo" w:cstheme="minorHAnsi"/>
          <w:color w:val="333333"/>
          <w:sz w:val="28"/>
          <w:szCs w:val="28"/>
          <w:shd w:val="clear" w:color="auto" w:fill="FFFFFF"/>
        </w:rPr>
      </w:pPr>
      <w:r>
        <w:rPr>
          <w:rFonts w:eastAsia="Meiryo" w:cstheme="minorHAnsi"/>
          <w:color w:val="333333"/>
          <w:sz w:val="28"/>
          <w:szCs w:val="28"/>
          <w:shd w:val="clear" w:color="auto" w:fill="FFFFFF"/>
        </w:rPr>
        <w:t xml:space="preserve"> </w:t>
      </w:r>
    </w:p>
    <w:p w14:paraId="240CD2FE" w14:textId="77777777" w:rsidR="00935CEC" w:rsidRPr="00935CEC" w:rsidRDefault="00935CEC" w:rsidP="00935CEC">
      <w:pPr>
        <w:spacing w:line="480" w:lineRule="auto"/>
        <w:rPr>
          <w:rFonts w:eastAsia="Meiryo" w:cstheme="minorHAnsi"/>
          <w:color w:val="333333"/>
          <w:sz w:val="28"/>
          <w:szCs w:val="28"/>
          <w:shd w:val="clear" w:color="auto" w:fill="FFFFFF"/>
        </w:rPr>
      </w:pPr>
    </w:p>
    <w:sectPr w:rsidR="00935CEC" w:rsidRPr="00935C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DI2MjExM7IwNTNV0lEKTi0uzszPAykwqgUA/5rsNCwAAAA="/>
  </w:docVars>
  <w:rsids>
    <w:rsidRoot w:val="008F0C03"/>
    <w:rsid w:val="001334AF"/>
    <w:rsid w:val="00443531"/>
    <w:rsid w:val="00625B74"/>
    <w:rsid w:val="008C1B4A"/>
    <w:rsid w:val="008F0C03"/>
    <w:rsid w:val="00935CEC"/>
    <w:rsid w:val="009D0307"/>
    <w:rsid w:val="00A17362"/>
    <w:rsid w:val="00A22608"/>
    <w:rsid w:val="00B467D4"/>
    <w:rsid w:val="00C20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8F8AD"/>
  <w15:chartTrackingRefBased/>
  <w15:docId w15:val="{518A92B1-79EF-48ED-9B80-E30ACB258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160"/>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5</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2</cp:revision>
  <dcterms:created xsi:type="dcterms:W3CDTF">2021-01-19T06:45:00Z</dcterms:created>
  <dcterms:modified xsi:type="dcterms:W3CDTF">2021-01-20T07:07:00Z</dcterms:modified>
</cp:coreProperties>
</file>